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74699da0bed7e8b1a72cd5c3e465095fe42d"/>
      <w:r>
        <w:rPr>
          <w:b/>
        </w:rPr>
        <w:t xml:space="preserve">ПРОТОКОЛ ПРО РЕЗУЛЬТАТИ ЗЕМЕЛЬНИХ ТОРГІВ № LAE001-UA-20240222-73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3460298/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Житомирської області Волкова Євгенія Олег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ШІ ТОРГИ! ПРОДАЖ земельної ділянки площею 0,1646 га. Кадастровий номер: 1823482200:01:001:0153, що знаходиться за адресою: Житомирська обл., Коростенський (Малинський) р-н, с. Ворсівка. Цільове призначення: для ведення особистого селянського господарства. Категорія земель: землі сільськогосподарськ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1646 га. Кадастровий номер: 1823482200:01:001:0153, що знаходиться за адресою: Житомирська обл., Коростенський (Малинський) р-н, с. Ворсівка. Цільове призначення: для ведення особистого селянського господарства. Категорія земель: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5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6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стрич Андрій Васильович, ІПН/РНОКПП: 30727147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3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Житомирської області Волкова Євгенія Олегівн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0:15:29Z</dcterms:created>
  <dcterms:modified xsi:type="dcterms:W3CDTF">2024-05-14T00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